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8C473" w14:textId="69995CC6" w:rsidR="00701621" w:rsidRPr="00003874" w:rsidRDefault="003540BB" w:rsidP="00701621">
      <w:pPr>
        <w:pStyle w:val="Zhlav"/>
        <w:ind w:left="709"/>
        <w:jc w:val="center"/>
        <w:rPr>
          <w:rFonts w:ascii="Arial" w:hAnsi="Arial" w:cs="Arial"/>
          <w:b/>
          <w:sz w:val="56"/>
          <w:szCs w:val="56"/>
        </w:rPr>
      </w:pPr>
      <w:r w:rsidRPr="0000387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1D02A7" wp14:editId="1A9BF859">
            <wp:simplePos x="0" y="0"/>
            <wp:positionH relativeFrom="column">
              <wp:posOffset>3175</wp:posOffset>
            </wp:positionH>
            <wp:positionV relativeFrom="paragraph">
              <wp:posOffset>115570</wp:posOffset>
            </wp:positionV>
            <wp:extent cx="694690" cy="728980"/>
            <wp:effectExtent l="0" t="0" r="0" b="0"/>
            <wp:wrapTight wrapText="bothSides">
              <wp:wrapPolygon edited="0">
                <wp:start x="0" y="0"/>
                <wp:lineTo x="0" y="20885"/>
                <wp:lineTo x="20731" y="20885"/>
                <wp:lineTo x="20731" y="0"/>
                <wp:lineTo x="0" y="0"/>
              </wp:wrapPolygon>
            </wp:wrapTight>
            <wp:docPr id="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90" cy="728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003874">
        <w:rPr>
          <w:rFonts w:ascii="Arial" w:hAnsi="Arial" w:cs="Arial"/>
          <w:b/>
          <w:sz w:val="56"/>
          <w:szCs w:val="56"/>
        </w:rPr>
        <w:t>Obec</w:t>
      </w:r>
      <w:r w:rsidR="00003874" w:rsidRPr="00003874">
        <w:rPr>
          <w:rFonts w:ascii="Arial" w:hAnsi="Arial" w:cs="Arial"/>
          <w:b/>
          <w:sz w:val="56"/>
          <w:szCs w:val="56"/>
        </w:rPr>
        <w:t xml:space="preserve">ní úřad </w:t>
      </w:r>
      <w:r w:rsidRPr="00003874">
        <w:rPr>
          <w:rFonts w:ascii="Arial" w:hAnsi="Arial" w:cs="Arial"/>
          <w:b/>
          <w:sz w:val="56"/>
          <w:szCs w:val="56"/>
        </w:rPr>
        <w:t>Vojkovice</w:t>
      </w:r>
    </w:p>
    <w:p w14:paraId="75A522CD" w14:textId="6815DC8F" w:rsidR="00701621" w:rsidRPr="00003874" w:rsidRDefault="00701621" w:rsidP="00701621">
      <w:pPr>
        <w:pStyle w:val="Zhlav"/>
        <w:ind w:left="709"/>
        <w:jc w:val="center"/>
        <w:rPr>
          <w:rFonts w:ascii="Arial" w:hAnsi="Arial" w:cs="Arial"/>
          <w:b/>
          <w:sz w:val="24"/>
          <w:szCs w:val="24"/>
        </w:rPr>
      </w:pPr>
    </w:p>
    <w:p w14:paraId="5B35070F" w14:textId="350B0DF5" w:rsidR="00701621" w:rsidRPr="00003874" w:rsidRDefault="003540BB" w:rsidP="00701621">
      <w:pPr>
        <w:pStyle w:val="Zhlav"/>
        <w:jc w:val="center"/>
        <w:rPr>
          <w:rFonts w:ascii="Arial" w:hAnsi="Arial" w:cs="Arial"/>
        </w:rPr>
      </w:pPr>
      <w:r w:rsidRPr="00003874">
        <w:rPr>
          <w:rFonts w:ascii="Arial" w:hAnsi="Arial" w:cs="Arial"/>
          <w:sz w:val="24"/>
          <w:szCs w:val="24"/>
        </w:rPr>
        <w:t>Hrušovanská 214</w:t>
      </w:r>
      <w:r w:rsidR="00701621" w:rsidRPr="00003874">
        <w:rPr>
          <w:rFonts w:ascii="Arial" w:hAnsi="Arial" w:cs="Arial"/>
          <w:sz w:val="24"/>
          <w:szCs w:val="24"/>
        </w:rPr>
        <w:t xml:space="preserve">, </w:t>
      </w:r>
      <w:r w:rsidRPr="00003874">
        <w:rPr>
          <w:rFonts w:ascii="Arial" w:hAnsi="Arial" w:cs="Arial"/>
          <w:sz w:val="24"/>
          <w:szCs w:val="24"/>
        </w:rPr>
        <w:t>Vojkovice</w:t>
      </w:r>
      <w:r w:rsidR="00701621" w:rsidRPr="00003874">
        <w:rPr>
          <w:rFonts w:ascii="Arial" w:hAnsi="Arial" w:cs="Arial"/>
          <w:sz w:val="24"/>
          <w:szCs w:val="24"/>
        </w:rPr>
        <w:t xml:space="preserve"> PSČ </w:t>
      </w:r>
      <w:r w:rsidRPr="00003874">
        <w:rPr>
          <w:rFonts w:ascii="Arial" w:hAnsi="Arial" w:cs="Arial"/>
          <w:sz w:val="24"/>
          <w:szCs w:val="24"/>
        </w:rPr>
        <w:t>667 01</w:t>
      </w:r>
      <w:r w:rsidR="00701621" w:rsidRPr="00003874">
        <w:rPr>
          <w:rFonts w:ascii="Arial" w:hAnsi="Arial" w:cs="Arial"/>
          <w:sz w:val="24"/>
          <w:szCs w:val="24"/>
        </w:rPr>
        <w:t xml:space="preserve"> </w:t>
      </w:r>
      <w:r w:rsidR="00701621" w:rsidRPr="00003874">
        <w:rPr>
          <w:rFonts w:ascii="Arial" w:hAnsi="Arial" w:cs="Arial"/>
        </w:rPr>
        <w:t xml:space="preserve"> </w:t>
      </w:r>
    </w:p>
    <w:p w14:paraId="1C5CBC91" w14:textId="68E21E8A" w:rsidR="00701621" w:rsidRPr="00003874" w:rsidRDefault="00701621" w:rsidP="00701621">
      <w:pPr>
        <w:pStyle w:val="Zhlav"/>
        <w:jc w:val="center"/>
        <w:rPr>
          <w:rFonts w:ascii="Arial" w:hAnsi="Arial" w:cs="Arial"/>
        </w:rPr>
      </w:pPr>
      <w:r w:rsidRPr="00003874">
        <w:rPr>
          <w:rFonts w:ascii="Arial" w:hAnsi="Arial" w:cs="Arial"/>
        </w:rPr>
        <w:t xml:space="preserve">tel. </w:t>
      </w:r>
      <w:r w:rsidR="003540BB" w:rsidRPr="00003874">
        <w:rPr>
          <w:rFonts w:ascii="Arial" w:hAnsi="Arial" w:cs="Arial"/>
        </w:rPr>
        <w:t>+420 547 231 122</w:t>
      </w:r>
      <w:r w:rsidR="00A357D9" w:rsidRPr="00003874">
        <w:rPr>
          <w:rFonts w:ascii="Arial" w:hAnsi="Arial" w:cs="Arial"/>
        </w:rPr>
        <w:t>,</w:t>
      </w:r>
      <w:r w:rsidRPr="00003874">
        <w:rPr>
          <w:rFonts w:ascii="Arial" w:hAnsi="Arial" w:cs="Arial"/>
        </w:rPr>
        <w:t xml:space="preserve"> e-mail</w:t>
      </w:r>
      <w:r w:rsidR="003540BB" w:rsidRPr="00003874">
        <w:rPr>
          <w:rFonts w:ascii="Arial" w:hAnsi="Arial" w:cs="Arial"/>
        </w:rPr>
        <w:t xml:space="preserve"> </w:t>
      </w:r>
      <w:hyperlink r:id="rId8" w:history="1">
        <w:r w:rsidR="003540BB" w:rsidRPr="00003874">
          <w:rPr>
            <w:rStyle w:val="Hypertextovodkaz"/>
            <w:rFonts w:ascii="Arial" w:hAnsi="Arial" w:cs="Arial"/>
          </w:rPr>
          <w:t>vojkovic@volny.cz</w:t>
        </w:r>
      </w:hyperlink>
    </w:p>
    <w:p w14:paraId="2CBAD2A8" w14:textId="77777777" w:rsidR="009A7022" w:rsidRPr="00003874" w:rsidRDefault="00701621" w:rsidP="00701621">
      <w:pPr>
        <w:pStyle w:val="Zhlav"/>
        <w:rPr>
          <w:rFonts w:ascii="Arial" w:hAnsi="Arial" w:cs="Arial"/>
        </w:rPr>
      </w:pPr>
      <w:r w:rsidRPr="00003874">
        <w:rPr>
          <w:rFonts w:ascii="Arial" w:hAnsi="Arial" w:cs="Arial"/>
        </w:rPr>
        <w:t>----------------------------------------------------------------------------------------------------------------------------------------</w:t>
      </w:r>
    </w:p>
    <w:p w14:paraId="51E9C2BE" w14:textId="77777777" w:rsidR="007015DE" w:rsidRPr="00003874" w:rsidRDefault="007015DE" w:rsidP="007015DE">
      <w:pPr>
        <w:rPr>
          <w:rFonts w:ascii="Arial" w:hAnsi="Arial" w:cs="Arial"/>
        </w:rPr>
      </w:pPr>
    </w:p>
    <w:p w14:paraId="0FE0C8AB" w14:textId="271DA17B" w:rsidR="007015DE" w:rsidRPr="003E7536" w:rsidRDefault="00003874" w:rsidP="009A7022">
      <w:pPr>
        <w:jc w:val="center"/>
        <w:rPr>
          <w:rFonts w:ascii="Arial" w:hAnsi="Arial" w:cs="Arial"/>
          <w:b/>
          <w:sz w:val="40"/>
          <w:szCs w:val="40"/>
        </w:rPr>
      </w:pPr>
      <w:r w:rsidRPr="003E7536">
        <w:rPr>
          <w:rFonts w:ascii="Arial" w:hAnsi="Arial" w:cs="Arial"/>
          <w:b/>
          <w:sz w:val="40"/>
          <w:szCs w:val="40"/>
        </w:rPr>
        <w:t>OHL</w:t>
      </w:r>
      <w:r w:rsidR="003E7536" w:rsidRPr="003E7536">
        <w:rPr>
          <w:rFonts w:ascii="Arial" w:hAnsi="Arial" w:cs="Arial"/>
          <w:b/>
          <w:sz w:val="40"/>
          <w:szCs w:val="40"/>
        </w:rPr>
        <w:t>ÁŠENÍ</w:t>
      </w:r>
    </w:p>
    <w:p w14:paraId="1BCF3EBA" w14:textId="77777777" w:rsidR="00003874" w:rsidRPr="00BE6EE4" w:rsidRDefault="00003874" w:rsidP="00003874">
      <w:pPr>
        <w:pStyle w:val="Default"/>
        <w:rPr>
          <w:sz w:val="28"/>
          <w:szCs w:val="28"/>
        </w:rPr>
      </w:pPr>
    </w:p>
    <w:p w14:paraId="3D7F1333" w14:textId="3521F6DB" w:rsidR="007015DE" w:rsidRPr="00003874" w:rsidRDefault="00003874" w:rsidP="00003874">
      <w:pPr>
        <w:jc w:val="center"/>
        <w:rPr>
          <w:rFonts w:ascii="Arial" w:hAnsi="Arial" w:cs="Arial"/>
          <w:bCs/>
          <w:u w:val="single"/>
        </w:rPr>
      </w:pPr>
      <w:r w:rsidRPr="00BE6EE4">
        <w:rPr>
          <w:rFonts w:ascii="Arial" w:hAnsi="Arial" w:cs="Arial"/>
          <w:sz w:val="28"/>
          <w:szCs w:val="28"/>
        </w:rPr>
        <w:t xml:space="preserve"> </w:t>
      </w:r>
      <w:r w:rsidRPr="00BE6EE4">
        <w:rPr>
          <w:rFonts w:ascii="Arial" w:hAnsi="Arial" w:cs="Arial"/>
        </w:rPr>
        <w:t xml:space="preserve">užívání veřejného prostranství podle pravidel stanovených </w:t>
      </w:r>
      <w:hyperlink r:id="rId9" w:history="1">
        <w:r w:rsidRPr="00BE6EE4">
          <w:rPr>
            <w:rStyle w:val="Hypertextovodkaz"/>
            <w:rFonts w:ascii="Arial" w:hAnsi="Arial" w:cs="Arial"/>
            <w:bCs/>
            <w:sz w:val="22"/>
            <w:szCs w:val="22"/>
          </w:rPr>
          <w:t>Obecně závaznou vyhláškou Obce Vojkovice o místním poplatku za užívání veřejného prostranství</w:t>
        </w:r>
      </w:hyperlink>
      <w:r w:rsidR="007015DE" w:rsidRPr="00003874">
        <w:rPr>
          <w:rFonts w:ascii="Arial" w:hAnsi="Arial" w:cs="Arial"/>
          <w:bCs/>
        </w:rPr>
        <w:t xml:space="preserve"> </w:t>
      </w:r>
    </w:p>
    <w:p w14:paraId="43135890" w14:textId="02C5CE1E" w:rsidR="007015DE" w:rsidRPr="00003874" w:rsidRDefault="007015DE" w:rsidP="007015DE">
      <w:pPr>
        <w:rPr>
          <w:rFonts w:ascii="Arial" w:hAnsi="Arial" w:cs="Arial"/>
        </w:rPr>
      </w:pPr>
    </w:p>
    <w:p w14:paraId="58395D75" w14:textId="755F1CA4" w:rsidR="007015DE" w:rsidRPr="00003874" w:rsidRDefault="00003874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>Ohlašovatel (</w:t>
      </w:r>
      <w:r w:rsidR="001617E6" w:rsidRPr="00003874">
        <w:rPr>
          <w:rFonts w:ascii="Arial" w:hAnsi="Arial" w:cs="Arial"/>
          <w:b/>
        </w:rPr>
        <w:t>firma, zmocněnec</w:t>
      </w:r>
      <w:r w:rsidR="00EC70C8" w:rsidRPr="00003874">
        <w:rPr>
          <w:rFonts w:ascii="Arial" w:hAnsi="Arial" w:cs="Arial"/>
          <w:b/>
        </w:rPr>
        <w:t>):</w:t>
      </w:r>
      <w:r w:rsidR="00EC70C8" w:rsidRPr="00003874">
        <w:rPr>
          <w:rFonts w:ascii="Arial" w:hAnsi="Arial" w:cs="Arial"/>
        </w:rPr>
        <w:t xml:space="preserve"> </w:t>
      </w:r>
      <w:r w:rsidR="004A3F70" w:rsidRPr="00003874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4A3F70">
        <w:rPr>
          <w:rFonts w:ascii="Arial" w:hAnsi="Arial" w:cs="Arial"/>
          <w:sz w:val="22"/>
          <w:szCs w:val="22"/>
        </w:rPr>
        <w:t>…</w:t>
      </w:r>
    </w:p>
    <w:p w14:paraId="2BC346D8" w14:textId="0DE3F935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 xml:space="preserve">Adresa </w:t>
      </w:r>
      <w:r w:rsidR="00003874" w:rsidRPr="00003874">
        <w:rPr>
          <w:rFonts w:ascii="Arial" w:hAnsi="Arial" w:cs="Arial"/>
          <w:b/>
        </w:rPr>
        <w:t>ohlašovatele</w:t>
      </w:r>
      <w:r w:rsidR="00EC70C8" w:rsidRPr="00003874">
        <w:rPr>
          <w:rFonts w:ascii="Arial" w:hAnsi="Arial" w:cs="Arial"/>
          <w:b/>
        </w:rPr>
        <w:t>:</w:t>
      </w:r>
      <w:r w:rsidR="00EC70C8" w:rsidRPr="00003874">
        <w:rPr>
          <w:rFonts w:ascii="Arial" w:hAnsi="Arial" w:cs="Arial"/>
        </w:rPr>
        <w:t xml:space="preserve"> 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.</w:t>
      </w:r>
      <w:r w:rsidR="002B2C89">
        <w:rPr>
          <w:rFonts w:ascii="Arial" w:hAnsi="Arial" w:cs="Arial"/>
          <w:sz w:val="22"/>
          <w:szCs w:val="22"/>
        </w:rPr>
        <w:t>..</w:t>
      </w:r>
    </w:p>
    <w:p w14:paraId="7D81912D" w14:textId="7AA0ED29" w:rsidR="007015DE" w:rsidRPr="00003874" w:rsidRDefault="007015D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…</w:t>
      </w:r>
      <w:r w:rsidR="002B2C89">
        <w:rPr>
          <w:rFonts w:ascii="Arial" w:hAnsi="Arial" w:cs="Arial"/>
          <w:sz w:val="22"/>
          <w:szCs w:val="22"/>
        </w:rPr>
        <w:t>…………</w:t>
      </w:r>
    </w:p>
    <w:p w14:paraId="6EAB5AD7" w14:textId="1E9241A7" w:rsidR="007015DE" w:rsidRPr="00003874" w:rsidRDefault="009A7022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>Telefon</w:t>
      </w:r>
      <w:r w:rsidR="007015DE" w:rsidRPr="00003874">
        <w:rPr>
          <w:rFonts w:ascii="Arial" w:hAnsi="Arial" w:cs="Arial"/>
          <w:b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…………</w:t>
      </w:r>
      <w:r w:rsidR="00BE6EE4">
        <w:rPr>
          <w:rFonts w:ascii="Arial" w:hAnsi="Arial" w:cs="Arial"/>
          <w:sz w:val="22"/>
          <w:szCs w:val="22"/>
        </w:rPr>
        <w:t xml:space="preserve"> </w:t>
      </w:r>
      <w:r w:rsidR="001617E6" w:rsidRPr="00003874">
        <w:rPr>
          <w:rFonts w:ascii="Arial" w:hAnsi="Arial" w:cs="Arial"/>
          <w:b/>
        </w:rPr>
        <w:t>Datum narození (IČ</w:t>
      </w:r>
      <w:r w:rsidR="002B2C89">
        <w:rPr>
          <w:rFonts w:ascii="Arial" w:hAnsi="Arial" w:cs="Arial"/>
          <w:b/>
        </w:rPr>
        <w:t>O</w:t>
      </w:r>
      <w:r w:rsidRPr="00003874">
        <w:rPr>
          <w:rFonts w:ascii="Arial" w:hAnsi="Arial" w:cs="Arial"/>
          <w:b/>
        </w:rPr>
        <w:t>)</w:t>
      </w:r>
      <w:r w:rsidR="007015DE" w:rsidRPr="00003874">
        <w:rPr>
          <w:rFonts w:ascii="Arial" w:hAnsi="Arial" w:cs="Arial"/>
          <w:b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…</w:t>
      </w:r>
      <w:r w:rsidR="001617E6" w:rsidRPr="00003874">
        <w:rPr>
          <w:rFonts w:ascii="Arial" w:hAnsi="Arial" w:cs="Arial"/>
          <w:sz w:val="22"/>
          <w:szCs w:val="22"/>
        </w:rPr>
        <w:t>……….</w:t>
      </w:r>
      <w:r w:rsidR="002B2C89">
        <w:rPr>
          <w:rFonts w:ascii="Arial" w:hAnsi="Arial" w:cs="Arial"/>
          <w:sz w:val="22"/>
          <w:szCs w:val="22"/>
        </w:rPr>
        <w:t>.</w:t>
      </w:r>
    </w:p>
    <w:p w14:paraId="3EC8CEBC" w14:textId="3005B50C" w:rsidR="001617E6" w:rsidRPr="00003874" w:rsidRDefault="001617E6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 xml:space="preserve">Jméno a příjmení zodpovědné </w:t>
      </w:r>
      <w:r w:rsidR="00EC70C8" w:rsidRPr="00003874">
        <w:rPr>
          <w:rFonts w:ascii="Arial" w:hAnsi="Arial" w:cs="Arial"/>
          <w:b/>
        </w:rPr>
        <w:t>osoby:</w:t>
      </w:r>
      <w:r w:rsidR="00EC70C8" w:rsidRPr="00003874">
        <w:rPr>
          <w:rFonts w:ascii="Arial" w:hAnsi="Arial" w:cs="Arial"/>
        </w:rPr>
        <w:t xml:space="preserve"> </w:t>
      </w:r>
      <w:r w:rsidR="00EC70C8" w:rsidRPr="00003874">
        <w:rPr>
          <w:rFonts w:ascii="Arial" w:hAnsi="Arial" w:cs="Arial"/>
          <w:sz w:val="22"/>
          <w:szCs w:val="22"/>
        </w:rPr>
        <w:t>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="00D20673" w:rsidRPr="00003874">
        <w:rPr>
          <w:rFonts w:ascii="Arial" w:hAnsi="Arial" w:cs="Arial"/>
          <w:sz w:val="22"/>
          <w:szCs w:val="22"/>
        </w:rPr>
        <w:t>.</w:t>
      </w:r>
    </w:p>
    <w:p w14:paraId="38AFDA0A" w14:textId="689C2A05" w:rsidR="00D20673" w:rsidRPr="00003874" w:rsidRDefault="00D20673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 xml:space="preserve">Kontaktní telefon, </w:t>
      </w:r>
      <w:r w:rsidR="00EC70C8" w:rsidRPr="00003874">
        <w:rPr>
          <w:rFonts w:ascii="Arial" w:hAnsi="Arial" w:cs="Arial"/>
          <w:b/>
        </w:rPr>
        <w:t>e-mail:</w:t>
      </w:r>
      <w:r w:rsidR="00EC70C8" w:rsidRPr="00003874">
        <w:rPr>
          <w:rFonts w:ascii="Arial" w:hAnsi="Arial" w:cs="Arial"/>
        </w:rPr>
        <w:t xml:space="preserve"> </w:t>
      </w:r>
      <w:r w:rsidR="00EC70C8" w:rsidRPr="00003874">
        <w:rPr>
          <w:rFonts w:ascii="Arial" w:hAnsi="Arial" w:cs="Arial"/>
          <w:sz w:val="22"/>
          <w:szCs w:val="22"/>
        </w:rPr>
        <w:t>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="002B2C89">
        <w:rPr>
          <w:rFonts w:ascii="Arial" w:hAnsi="Arial" w:cs="Arial"/>
          <w:sz w:val="22"/>
          <w:szCs w:val="22"/>
        </w:rPr>
        <w:t>…...</w:t>
      </w:r>
    </w:p>
    <w:p w14:paraId="0AD7A66B" w14:textId="77777777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0E181A9C" w14:textId="6D7E1DC9" w:rsidR="007015DE" w:rsidRPr="00003874" w:rsidRDefault="009A7022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>Popis záboru</w:t>
      </w:r>
      <w:r w:rsidR="009537B0" w:rsidRPr="00003874">
        <w:rPr>
          <w:rFonts w:ascii="Arial" w:hAnsi="Arial" w:cs="Arial"/>
          <w:b/>
        </w:rPr>
        <w:t xml:space="preserve"> a název akce</w:t>
      </w:r>
      <w:r w:rsidR="007015DE" w:rsidRPr="00003874">
        <w:rPr>
          <w:rFonts w:ascii="Arial" w:hAnsi="Arial" w:cs="Arial"/>
          <w:b/>
        </w:rPr>
        <w:t xml:space="preserve">: </w:t>
      </w:r>
      <w:r w:rsidR="00EC70C8" w:rsidRPr="00003874">
        <w:rPr>
          <w:rFonts w:ascii="Arial" w:hAnsi="Arial" w:cs="Arial"/>
        </w:rPr>
        <w:t>(lešení</w:t>
      </w:r>
      <w:r w:rsidR="007015DE" w:rsidRPr="00003874">
        <w:rPr>
          <w:rFonts w:ascii="Arial" w:hAnsi="Arial" w:cs="Arial"/>
        </w:rPr>
        <w:t xml:space="preserve"> podchodné, nepodchodné, kontejner, zařízení staveniště apod., reklamní stojan, předsunutý prodej, reklamní, kulturní, sportovní akce – </w:t>
      </w:r>
      <w:r w:rsidR="008C4CBE" w:rsidRPr="00003874">
        <w:rPr>
          <w:rFonts w:ascii="Arial" w:hAnsi="Arial" w:cs="Arial"/>
        </w:rPr>
        <w:t>upřesnit)</w:t>
      </w:r>
    </w:p>
    <w:p w14:paraId="4DC18DF1" w14:textId="3104C84B" w:rsidR="007015DE" w:rsidRPr="00003874" w:rsidRDefault="007015D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.</w:t>
      </w:r>
      <w:r w:rsidRPr="00003874">
        <w:rPr>
          <w:rFonts w:ascii="Arial" w:hAnsi="Arial" w:cs="Arial"/>
          <w:sz w:val="22"/>
          <w:szCs w:val="22"/>
        </w:rPr>
        <w:t>………</w:t>
      </w:r>
      <w:r w:rsidR="002B2C89">
        <w:rPr>
          <w:rFonts w:ascii="Arial" w:hAnsi="Arial" w:cs="Arial"/>
          <w:sz w:val="22"/>
          <w:szCs w:val="22"/>
        </w:rPr>
        <w:t>.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</w:t>
      </w:r>
      <w:r w:rsidR="002B2C89">
        <w:rPr>
          <w:rFonts w:ascii="Arial" w:hAnsi="Arial" w:cs="Arial"/>
          <w:sz w:val="22"/>
          <w:szCs w:val="22"/>
        </w:rPr>
        <w:t>…………………</w:t>
      </w:r>
    </w:p>
    <w:p w14:paraId="156F2408" w14:textId="77777777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63C5F356" w14:textId="77777777" w:rsidR="0099708E" w:rsidRPr="00003874" w:rsidRDefault="007015DE" w:rsidP="002B2C89">
      <w:pPr>
        <w:spacing w:line="480" w:lineRule="auto"/>
        <w:rPr>
          <w:rFonts w:ascii="Arial" w:hAnsi="Arial" w:cs="Arial"/>
          <w:b/>
        </w:rPr>
      </w:pPr>
      <w:r w:rsidRPr="00003874">
        <w:rPr>
          <w:rFonts w:ascii="Arial" w:hAnsi="Arial" w:cs="Arial"/>
          <w:b/>
        </w:rPr>
        <w:t>Mí</w:t>
      </w:r>
      <w:r w:rsidR="00D20673" w:rsidRPr="00003874">
        <w:rPr>
          <w:rFonts w:ascii="Arial" w:hAnsi="Arial" w:cs="Arial"/>
          <w:b/>
        </w:rPr>
        <w:t>sto záboru</w:t>
      </w:r>
      <w:r w:rsidR="0099708E" w:rsidRPr="00003874">
        <w:rPr>
          <w:rFonts w:ascii="Arial" w:hAnsi="Arial" w:cs="Arial"/>
          <w:b/>
        </w:rPr>
        <w:t>:</w:t>
      </w:r>
    </w:p>
    <w:p w14:paraId="3C151F6E" w14:textId="7ABCBCF6" w:rsidR="0099708E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</w:rPr>
        <w:t>N</w:t>
      </w:r>
      <w:r w:rsidR="00D20673" w:rsidRPr="00003874">
        <w:rPr>
          <w:rFonts w:ascii="Arial" w:hAnsi="Arial" w:cs="Arial"/>
        </w:rPr>
        <w:t xml:space="preserve">ázev </w:t>
      </w:r>
      <w:r w:rsidR="00BE6EE4" w:rsidRPr="00003874">
        <w:rPr>
          <w:rFonts w:ascii="Arial" w:hAnsi="Arial" w:cs="Arial"/>
        </w:rPr>
        <w:t>ulice</w:t>
      </w:r>
      <w:r w:rsidR="00BE6EE4" w:rsidRPr="00003874">
        <w:rPr>
          <w:rFonts w:ascii="Arial" w:hAnsi="Arial" w:cs="Arial"/>
          <w:sz w:val="22"/>
          <w:szCs w:val="22"/>
        </w:rPr>
        <w:t>: 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.</w:t>
      </w:r>
    </w:p>
    <w:p w14:paraId="11639C1A" w14:textId="6041605B" w:rsidR="0099708E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</w:rPr>
        <w:t>Parc. č</w:t>
      </w:r>
      <w:r w:rsidR="00D20673" w:rsidRPr="00003874">
        <w:rPr>
          <w:rFonts w:ascii="Arial" w:hAnsi="Arial" w:cs="Arial"/>
        </w:rPr>
        <w:t xml:space="preserve">íslo dotčeného </w:t>
      </w:r>
      <w:r w:rsidR="00EC70C8" w:rsidRPr="00003874">
        <w:rPr>
          <w:rFonts w:ascii="Arial" w:hAnsi="Arial" w:cs="Arial"/>
        </w:rPr>
        <w:t>pozemku:</w:t>
      </w:r>
      <w:r w:rsidR="00EC70C8" w:rsidRPr="00003874">
        <w:rPr>
          <w:rFonts w:ascii="Arial" w:hAnsi="Arial" w:cs="Arial"/>
          <w:sz w:val="22"/>
          <w:szCs w:val="22"/>
        </w:rPr>
        <w:t xml:space="preserve"> 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...</w:t>
      </w:r>
    </w:p>
    <w:p w14:paraId="35683C75" w14:textId="59A9F261" w:rsidR="009A7022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</w:rPr>
        <w:t>Popř. č</w:t>
      </w:r>
      <w:r w:rsidR="00D20673" w:rsidRPr="00003874">
        <w:rPr>
          <w:rFonts w:ascii="Arial" w:hAnsi="Arial" w:cs="Arial"/>
        </w:rPr>
        <w:t>.</w:t>
      </w:r>
      <w:r w:rsidRPr="00003874">
        <w:rPr>
          <w:rFonts w:ascii="Arial" w:hAnsi="Arial" w:cs="Arial"/>
        </w:rPr>
        <w:t>p</w:t>
      </w:r>
      <w:r w:rsidR="009A7022" w:rsidRPr="00003874">
        <w:rPr>
          <w:rFonts w:ascii="Arial" w:hAnsi="Arial" w:cs="Arial"/>
        </w:rPr>
        <w:t>.</w:t>
      </w:r>
      <w:r w:rsidR="00D20673" w:rsidRPr="00003874">
        <w:rPr>
          <w:rFonts w:ascii="Arial" w:hAnsi="Arial" w:cs="Arial"/>
        </w:rPr>
        <w:t xml:space="preserve"> domu</w:t>
      </w:r>
      <w:r w:rsidR="007015DE" w:rsidRPr="00003874">
        <w:rPr>
          <w:rFonts w:ascii="Arial" w:hAnsi="Arial" w:cs="Arial"/>
        </w:rPr>
        <w:t>:</w:t>
      </w:r>
      <w:r w:rsidR="007015DE" w:rsidRPr="00003874">
        <w:rPr>
          <w:rFonts w:ascii="Arial" w:hAnsi="Arial" w:cs="Arial"/>
          <w:sz w:val="22"/>
          <w:szCs w:val="22"/>
        </w:rPr>
        <w:t xml:space="preserve"> 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Pr="00003874">
        <w:rPr>
          <w:rFonts w:ascii="Arial" w:hAnsi="Arial" w:cs="Arial"/>
          <w:sz w:val="22"/>
          <w:szCs w:val="22"/>
        </w:rPr>
        <w:t>.</w:t>
      </w:r>
    </w:p>
    <w:p w14:paraId="1A942887" w14:textId="1629002D" w:rsidR="004A042F" w:rsidRDefault="004A042F">
      <w:pPr>
        <w:spacing w:after="20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F38C2B9" w14:textId="77777777" w:rsidR="008A120C" w:rsidRPr="008A120C" w:rsidRDefault="004A042F" w:rsidP="008A120C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8A120C">
        <w:rPr>
          <w:rFonts w:ascii="Arial" w:hAnsi="Arial" w:cs="Arial"/>
          <w:b/>
          <w:bCs/>
          <w:sz w:val="20"/>
          <w:szCs w:val="20"/>
        </w:rPr>
        <w:lastRenderedPageBreak/>
        <w:t>Specifikace užívání veřejného prostranství(zakroužkuje):</w:t>
      </w:r>
    </w:p>
    <w:p w14:paraId="040E508E" w14:textId="15733158" w:rsidR="008A120C" w:rsidRDefault="008A120C" w:rsidP="008A120C">
      <w:pPr>
        <w:spacing w:line="360" w:lineRule="auto"/>
        <w:rPr>
          <w:rFonts w:ascii="Arial" w:hAnsi="Arial" w:cs="Arial"/>
          <w:sz w:val="20"/>
          <w:szCs w:val="20"/>
        </w:rPr>
      </w:pPr>
      <w:r w:rsidRPr="008A120C">
        <w:rPr>
          <w:rFonts w:ascii="Arial" w:hAnsi="Arial" w:cs="Arial"/>
          <w:sz w:val="20"/>
          <w:szCs w:val="20"/>
        </w:rPr>
        <w:t>Sazba poplatku činí za každý i započatý m² a každý i započatý den:</w:t>
      </w:r>
    </w:p>
    <w:p w14:paraId="410DB0F2" w14:textId="5E26A4A7" w:rsidR="008A120C" w:rsidRDefault="008A120C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místění dočasných staveb sloužících pro poskytování služeb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10 Kč</w:t>
      </w:r>
    </w:p>
    <w:p w14:paraId="69EBCA19" w14:textId="171906C7" w:rsidR="008A120C" w:rsidRDefault="008A120C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 w:rsidRPr="008A120C">
        <w:rPr>
          <w:rFonts w:ascii="Arial" w:hAnsi="Arial" w:cs="Arial"/>
          <w:sz w:val="20"/>
          <w:szCs w:val="20"/>
        </w:rPr>
        <w:t xml:space="preserve">za umístění zařízení sloužících pro poskytování služeb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8A120C">
        <w:rPr>
          <w:rFonts w:ascii="Arial" w:hAnsi="Arial" w:cs="Arial"/>
          <w:sz w:val="20"/>
          <w:szCs w:val="20"/>
        </w:rPr>
        <w:t>10 Kč</w:t>
      </w:r>
    </w:p>
    <w:p w14:paraId="614D532C" w14:textId="1B3E4D70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místění dočasných staveb sloužících pro poskytování prodej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10 Kč</w:t>
      </w:r>
    </w:p>
    <w:p w14:paraId="2D90EFDD" w14:textId="0EC93721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provádění výkopových prací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7547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5 Kč</w:t>
      </w:r>
    </w:p>
    <w:p w14:paraId="6DAAA16C" w14:textId="5854B392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místění staveních zařízení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</w:t>
      </w:r>
      <w:r w:rsidR="0057547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5 Kč</w:t>
      </w:r>
    </w:p>
    <w:p w14:paraId="09B3596E" w14:textId="4479C5ED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místění dočasných skládek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7547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5 Kč</w:t>
      </w:r>
    </w:p>
    <w:p w14:paraId="1618F70E" w14:textId="79837CAC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žívání veřejného prostranství pro kulturní akc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10 Kč</w:t>
      </w:r>
    </w:p>
    <w:p w14:paraId="38D0F708" w14:textId="5B12C340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žívání veřejného prostranství pro sportovní akc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10 Kč</w:t>
      </w:r>
    </w:p>
    <w:p w14:paraId="2141D9ED" w14:textId="6F5E16AD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žívání veřejného prostranství pro reklamní akc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10 Kč</w:t>
      </w:r>
    </w:p>
    <w:p w14:paraId="7F2DEDCA" w14:textId="0798DFAA" w:rsidR="00E27B60" w:rsidRDefault="00E27B60" w:rsidP="008A120C">
      <w:pPr>
        <w:pStyle w:val="Odstavecseseznamem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 užívání veřejného prostranství pro potřeby tvorby filmových děl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10 Kč</w:t>
      </w:r>
    </w:p>
    <w:p w14:paraId="4142A383" w14:textId="77777777" w:rsidR="00575475" w:rsidRDefault="00575475" w:rsidP="00E27B60">
      <w:pPr>
        <w:pStyle w:val="odstavec"/>
        <w:spacing w:line="240" w:lineRule="auto"/>
        <w:rPr>
          <w:b/>
          <w:bCs/>
          <w:sz w:val="20"/>
          <w:szCs w:val="20"/>
        </w:rPr>
      </w:pPr>
      <w:r w:rsidRPr="00575475">
        <w:rPr>
          <w:b/>
          <w:bCs/>
          <w:sz w:val="20"/>
          <w:szCs w:val="20"/>
        </w:rPr>
        <w:t xml:space="preserve">  Stanovení </w:t>
      </w:r>
      <w:r w:rsidR="008A120C" w:rsidRPr="00575475">
        <w:rPr>
          <w:b/>
          <w:bCs/>
          <w:sz w:val="20"/>
          <w:szCs w:val="20"/>
        </w:rPr>
        <w:t xml:space="preserve"> poplatk</w:t>
      </w:r>
      <w:r w:rsidRPr="00575475">
        <w:rPr>
          <w:b/>
          <w:bCs/>
          <w:sz w:val="20"/>
          <w:szCs w:val="20"/>
        </w:rPr>
        <w:t>u</w:t>
      </w:r>
      <w:r w:rsidR="008A120C" w:rsidRPr="00575475">
        <w:rPr>
          <w:b/>
          <w:bCs/>
          <w:sz w:val="20"/>
          <w:szCs w:val="20"/>
        </w:rPr>
        <w:t xml:space="preserve"> paušální částkou:</w:t>
      </w:r>
    </w:p>
    <w:p w14:paraId="1ECD62B5" w14:textId="20C5044C" w:rsidR="008A120C" w:rsidRPr="008A120C" w:rsidRDefault="00E27B60" w:rsidP="00E27B60">
      <w:pPr>
        <w:pStyle w:val="odstavec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      1. z</w:t>
      </w:r>
      <w:r w:rsidR="008A120C" w:rsidRPr="008A120C">
        <w:rPr>
          <w:sz w:val="20"/>
          <w:szCs w:val="20"/>
        </w:rPr>
        <w:t>a umístění zařízení sloužících pro poskytování prodeje (mobilní buňky, rozšíření provozu stravovacích a ubytovacích zařízení formou předzahrádek)</w:t>
      </w:r>
    </w:p>
    <w:p w14:paraId="48507F83" w14:textId="54D7D781" w:rsidR="008A120C" w:rsidRPr="008A120C" w:rsidRDefault="008A120C" w:rsidP="005C0DBC">
      <w:pPr>
        <w:pStyle w:val="odstavec"/>
        <w:numPr>
          <w:ilvl w:val="0"/>
          <w:numId w:val="5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do 10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včetně</w:t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  <w:t xml:space="preserve">   </w:t>
      </w:r>
      <w:r w:rsidRPr="008A120C">
        <w:rPr>
          <w:sz w:val="20"/>
          <w:szCs w:val="20"/>
        </w:rPr>
        <w:t xml:space="preserve"> 500 Kč za rok,</w:t>
      </w:r>
    </w:p>
    <w:p w14:paraId="5338A28D" w14:textId="4F83087D" w:rsidR="008A120C" w:rsidRPr="008A120C" w:rsidRDefault="008A120C" w:rsidP="005C0DBC">
      <w:pPr>
        <w:pStyle w:val="odstavec"/>
        <w:numPr>
          <w:ilvl w:val="0"/>
          <w:numId w:val="5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od 10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do 30 m</w:t>
      </w:r>
      <w:r w:rsidRPr="008A120C">
        <w:rPr>
          <w:sz w:val="20"/>
          <w:szCs w:val="20"/>
          <w:vertAlign w:val="superscript"/>
        </w:rPr>
        <w:t>2</w:t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="00E27B60">
        <w:rPr>
          <w:sz w:val="20"/>
          <w:szCs w:val="20"/>
          <w:vertAlign w:val="superscript"/>
        </w:rPr>
        <w:tab/>
      </w:r>
      <w:r w:rsidRPr="008A120C">
        <w:rPr>
          <w:sz w:val="20"/>
          <w:szCs w:val="20"/>
        </w:rPr>
        <w:t xml:space="preserve"> 1.000 Kč za rok,</w:t>
      </w:r>
    </w:p>
    <w:p w14:paraId="3EC0CC85" w14:textId="6F62B423" w:rsidR="008A120C" w:rsidRDefault="008A120C" w:rsidP="005C0DBC">
      <w:pPr>
        <w:pStyle w:val="odstavec"/>
        <w:numPr>
          <w:ilvl w:val="0"/>
          <w:numId w:val="5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nad 30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</w:t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  <w:t xml:space="preserve"> </w:t>
      </w:r>
      <w:r w:rsidRPr="008A120C">
        <w:rPr>
          <w:sz w:val="20"/>
          <w:szCs w:val="20"/>
        </w:rPr>
        <w:t>2.000 Kč za rok,</w:t>
      </w:r>
    </w:p>
    <w:p w14:paraId="6A38413A" w14:textId="58180FC0" w:rsidR="00E27B60" w:rsidRPr="008A120C" w:rsidRDefault="00E27B60" w:rsidP="00E27B60">
      <w:pPr>
        <w:pStyle w:val="odstavec"/>
        <w:spacing w:line="240" w:lineRule="auto"/>
        <w:ind w:left="360"/>
        <w:rPr>
          <w:sz w:val="20"/>
          <w:szCs w:val="20"/>
        </w:rPr>
      </w:pPr>
      <w:r w:rsidRPr="00E27B60">
        <w:rPr>
          <w:sz w:val="20"/>
          <w:szCs w:val="20"/>
        </w:rPr>
        <w:t xml:space="preserve"> </w:t>
      </w:r>
      <w:r>
        <w:rPr>
          <w:sz w:val="20"/>
          <w:szCs w:val="20"/>
        </w:rPr>
        <w:t>2. za umístění reklamních zařízení dle plochy</w:t>
      </w:r>
    </w:p>
    <w:p w14:paraId="241D7EE7" w14:textId="753B4BB5" w:rsidR="008A120C" w:rsidRPr="008A120C" w:rsidRDefault="008A120C" w:rsidP="005C0DBC">
      <w:pPr>
        <w:pStyle w:val="odstavec"/>
        <w:numPr>
          <w:ilvl w:val="0"/>
          <w:numId w:val="7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do 1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včetně </w:t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Pr="008A120C">
        <w:rPr>
          <w:sz w:val="20"/>
          <w:szCs w:val="20"/>
        </w:rPr>
        <w:t>1.000 Kč za rok,</w:t>
      </w:r>
    </w:p>
    <w:p w14:paraId="1A9A2DCD" w14:textId="3F2FEF76" w:rsidR="008A120C" w:rsidRPr="008A120C" w:rsidRDefault="008A120C" w:rsidP="005C0DBC">
      <w:pPr>
        <w:pStyle w:val="odstavec"/>
        <w:numPr>
          <w:ilvl w:val="0"/>
          <w:numId w:val="7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od 1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do 3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</w:t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Pr="008A120C">
        <w:rPr>
          <w:sz w:val="20"/>
          <w:szCs w:val="20"/>
        </w:rPr>
        <w:t>3.000 Kč za rok,</w:t>
      </w:r>
    </w:p>
    <w:p w14:paraId="27DBC8B2" w14:textId="2288B26E" w:rsidR="008A120C" w:rsidRDefault="008A120C" w:rsidP="005C0DBC">
      <w:pPr>
        <w:pStyle w:val="odstavec"/>
        <w:numPr>
          <w:ilvl w:val="0"/>
          <w:numId w:val="7"/>
        </w:numPr>
        <w:spacing w:before="0" w:beforeAutospacing="0" w:line="240" w:lineRule="auto"/>
        <w:rPr>
          <w:sz w:val="20"/>
          <w:szCs w:val="20"/>
        </w:rPr>
      </w:pPr>
      <w:r w:rsidRPr="008A120C">
        <w:rPr>
          <w:sz w:val="20"/>
          <w:szCs w:val="20"/>
        </w:rPr>
        <w:t>nad 3 m</w:t>
      </w:r>
      <w:r w:rsidRPr="008A120C">
        <w:rPr>
          <w:sz w:val="20"/>
          <w:szCs w:val="20"/>
          <w:vertAlign w:val="superscript"/>
        </w:rPr>
        <w:t>2</w:t>
      </w:r>
      <w:r w:rsidRPr="008A120C">
        <w:rPr>
          <w:sz w:val="20"/>
          <w:szCs w:val="20"/>
        </w:rPr>
        <w:t xml:space="preserve"> </w:t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="00E27B60">
        <w:rPr>
          <w:sz w:val="20"/>
          <w:szCs w:val="20"/>
        </w:rPr>
        <w:tab/>
      </w:r>
      <w:r w:rsidRPr="008A120C">
        <w:rPr>
          <w:sz w:val="20"/>
          <w:szCs w:val="20"/>
        </w:rPr>
        <w:t>5.000 Kč za rok,</w:t>
      </w:r>
    </w:p>
    <w:p w14:paraId="44A52A1B" w14:textId="52F47B2C" w:rsidR="00E27B60" w:rsidRDefault="00E27B60" w:rsidP="00E27B60">
      <w:pPr>
        <w:pStyle w:val="odstavec"/>
        <w:spacing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3. za umístění zařízení cirkusů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  <w:r w:rsidR="005C0DBC">
        <w:rPr>
          <w:sz w:val="20"/>
          <w:szCs w:val="20"/>
        </w:rPr>
        <w:t>.</w:t>
      </w:r>
      <w:r>
        <w:rPr>
          <w:sz w:val="20"/>
          <w:szCs w:val="20"/>
        </w:rPr>
        <w:t>000Kč</w:t>
      </w:r>
      <w:r w:rsidR="00575475">
        <w:rPr>
          <w:sz w:val="20"/>
          <w:szCs w:val="20"/>
        </w:rPr>
        <w:t xml:space="preserve"> za </w:t>
      </w:r>
      <w:r>
        <w:rPr>
          <w:sz w:val="20"/>
          <w:szCs w:val="20"/>
        </w:rPr>
        <w:t>týden</w:t>
      </w:r>
    </w:p>
    <w:p w14:paraId="66F99D64" w14:textId="49902D15" w:rsidR="00E27B60" w:rsidRDefault="00E27B60" w:rsidP="00E27B60">
      <w:pPr>
        <w:pStyle w:val="odstavec"/>
        <w:spacing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4. za umístění zařízení lunaparků a jiných obdobných atrakcí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  <w:r w:rsidR="005C0DBC">
        <w:rPr>
          <w:sz w:val="20"/>
          <w:szCs w:val="20"/>
        </w:rPr>
        <w:t>.</w:t>
      </w:r>
      <w:r>
        <w:rPr>
          <w:sz w:val="20"/>
          <w:szCs w:val="20"/>
        </w:rPr>
        <w:t>000 Kč</w:t>
      </w:r>
      <w:r w:rsidR="00575475">
        <w:rPr>
          <w:sz w:val="20"/>
          <w:szCs w:val="20"/>
        </w:rPr>
        <w:t xml:space="preserve"> za týden</w:t>
      </w:r>
    </w:p>
    <w:p w14:paraId="3D9BD108" w14:textId="3B1E57A5" w:rsidR="00575475" w:rsidRPr="00575475" w:rsidRDefault="00575475" w:rsidP="00E27B60">
      <w:pPr>
        <w:pStyle w:val="odstavec"/>
        <w:spacing w:line="240" w:lineRule="auto"/>
        <w:ind w:left="360"/>
        <w:rPr>
          <w:sz w:val="20"/>
          <w:szCs w:val="20"/>
        </w:rPr>
      </w:pPr>
      <w:r w:rsidRPr="00575475">
        <w:t xml:space="preserve"> </w:t>
      </w:r>
      <w:r w:rsidRPr="00575475">
        <w:rPr>
          <w:sz w:val="20"/>
          <w:szCs w:val="20"/>
        </w:rPr>
        <w:t>5. za vyhrazení trvalého parkovacího místa</w:t>
      </w:r>
      <w:r w:rsidRPr="00575475">
        <w:rPr>
          <w:sz w:val="20"/>
          <w:szCs w:val="20"/>
        </w:rPr>
        <w:tab/>
      </w:r>
      <w:r w:rsidRPr="00575475">
        <w:rPr>
          <w:sz w:val="20"/>
          <w:szCs w:val="20"/>
        </w:rPr>
        <w:tab/>
      </w:r>
      <w:r w:rsidRPr="00575475">
        <w:rPr>
          <w:sz w:val="20"/>
          <w:szCs w:val="20"/>
        </w:rPr>
        <w:tab/>
      </w:r>
      <w:r>
        <w:rPr>
          <w:sz w:val="20"/>
          <w:szCs w:val="20"/>
        </w:rPr>
        <w:t xml:space="preserve">    </w:t>
      </w:r>
      <w:r w:rsidRPr="00575475"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575475">
        <w:rPr>
          <w:sz w:val="20"/>
          <w:szCs w:val="20"/>
        </w:rPr>
        <w:t>1</w:t>
      </w:r>
      <w:r w:rsidR="005C0DBC">
        <w:rPr>
          <w:sz w:val="20"/>
          <w:szCs w:val="20"/>
        </w:rPr>
        <w:t>.</w:t>
      </w:r>
      <w:r w:rsidRPr="00575475">
        <w:rPr>
          <w:sz w:val="20"/>
          <w:szCs w:val="20"/>
        </w:rPr>
        <w:t>000 Kč za rok</w:t>
      </w:r>
    </w:p>
    <w:p w14:paraId="40E38D4C" w14:textId="22092622" w:rsidR="007015DE" w:rsidRPr="00575475" w:rsidRDefault="009A7022" w:rsidP="00575475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>Rozsah záboru v</w:t>
      </w:r>
      <w:r w:rsidR="003540BB" w:rsidRPr="00575475">
        <w:rPr>
          <w:rFonts w:ascii="Arial" w:hAnsi="Arial" w:cs="Arial"/>
          <w:b/>
          <w:sz w:val="20"/>
          <w:szCs w:val="20"/>
        </w:rPr>
        <w:t> </w:t>
      </w:r>
      <w:r w:rsidRPr="00575475">
        <w:rPr>
          <w:rFonts w:ascii="Arial" w:hAnsi="Arial" w:cs="Arial"/>
          <w:b/>
          <w:sz w:val="20"/>
          <w:szCs w:val="20"/>
        </w:rPr>
        <w:t>m</w:t>
      </w:r>
      <w:r w:rsidR="003540BB" w:rsidRPr="00575475">
        <w:rPr>
          <w:rFonts w:ascii="Arial" w:hAnsi="Arial" w:cs="Arial"/>
          <w:b/>
          <w:sz w:val="20"/>
          <w:szCs w:val="20"/>
          <w:vertAlign w:val="superscript"/>
        </w:rPr>
        <w:t>2</w:t>
      </w:r>
      <w:r w:rsidR="007015DE" w:rsidRPr="00575475">
        <w:rPr>
          <w:rFonts w:ascii="Arial" w:hAnsi="Arial" w:cs="Arial"/>
          <w:b/>
          <w:sz w:val="20"/>
          <w:szCs w:val="20"/>
        </w:rPr>
        <w:t xml:space="preserve">: </w:t>
      </w:r>
      <w:r w:rsidR="007015DE" w:rsidRPr="00575475">
        <w:rPr>
          <w:rFonts w:ascii="Arial" w:hAnsi="Arial" w:cs="Arial"/>
          <w:sz w:val="20"/>
          <w:szCs w:val="20"/>
        </w:rPr>
        <w:t>………………………</w:t>
      </w:r>
      <w:r w:rsidRPr="00575475">
        <w:rPr>
          <w:rFonts w:ascii="Arial" w:hAnsi="Arial" w:cs="Arial"/>
          <w:sz w:val="20"/>
          <w:szCs w:val="20"/>
        </w:rPr>
        <w:t>……</w:t>
      </w:r>
      <w:r w:rsidR="00D20673" w:rsidRPr="00575475">
        <w:rPr>
          <w:rFonts w:ascii="Arial" w:hAnsi="Arial" w:cs="Arial"/>
          <w:sz w:val="20"/>
          <w:szCs w:val="20"/>
        </w:rPr>
        <w:t>……………………………………………</w:t>
      </w:r>
      <w:r w:rsidR="005C0DBC">
        <w:rPr>
          <w:rFonts w:ascii="Arial" w:hAnsi="Arial" w:cs="Arial"/>
          <w:sz w:val="20"/>
          <w:szCs w:val="20"/>
        </w:rPr>
        <w:t>…..</w:t>
      </w:r>
    </w:p>
    <w:p w14:paraId="74B076AC" w14:textId="4D1430AB" w:rsidR="007015DE" w:rsidRPr="00575475" w:rsidRDefault="007015DE" w:rsidP="00575475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>Dat</w:t>
      </w:r>
      <w:r w:rsidR="009A7022" w:rsidRPr="00575475">
        <w:rPr>
          <w:rFonts w:ascii="Arial" w:hAnsi="Arial" w:cs="Arial"/>
          <w:b/>
          <w:sz w:val="20"/>
          <w:szCs w:val="20"/>
        </w:rPr>
        <w:t>um zahájení záboru</w:t>
      </w:r>
      <w:r w:rsidRPr="00575475">
        <w:rPr>
          <w:rFonts w:ascii="Arial" w:hAnsi="Arial" w:cs="Arial"/>
          <w:b/>
          <w:sz w:val="20"/>
          <w:szCs w:val="20"/>
        </w:rPr>
        <w:t>:</w:t>
      </w:r>
      <w:r w:rsidRPr="00575475">
        <w:rPr>
          <w:rFonts w:ascii="Arial" w:hAnsi="Arial" w:cs="Arial"/>
          <w:sz w:val="20"/>
          <w:szCs w:val="20"/>
        </w:rPr>
        <w:t xml:space="preserve"> ………………………</w:t>
      </w:r>
      <w:r w:rsidR="00D20673" w:rsidRPr="00575475">
        <w:rPr>
          <w:rFonts w:ascii="Arial" w:hAnsi="Arial" w:cs="Arial"/>
          <w:sz w:val="20"/>
          <w:szCs w:val="20"/>
        </w:rPr>
        <w:t>………………………………………</w:t>
      </w:r>
      <w:r w:rsidR="00EC70C8" w:rsidRPr="00575475">
        <w:rPr>
          <w:rFonts w:ascii="Arial" w:hAnsi="Arial" w:cs="Arial"/>
          <w:sz w:val="20"/>
          <w:szCs w:val="20"/>
        </w:rPr>
        <w:t>……</w:t>
      </w:r>
      <w:r w:rsidR="005C0DBC">
        <w:rPr>
          <w:rFonts w:ascii="Arial" w:hAnsi="Arial" w:cs="Arial"/>
          <w:sz w:val="20"/>
          <w:szCs w:val="20"/>
        </w:rPr>
        <w:t>……</w:t>
      </w:r>
    </w:p>
    <w:p w14:paraId="36163795" w14:textId="7820A8E3" w:rsidR="007015DE" w:rsidRPr="00575475" w:rsidRDefault="009A7022" w:rsidP="00575475">
      <w:pPr>
        <w:spacing w:line="360" w:lineRule="auto"/>
        <w:rPr>
          <w:rFonts w:ascii="Arial" w:hAnsi="Arial" w:cs="Arial"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>Datum ukončení záboru</w:t>
      </w:r>
      <w:r w:rsidR="007015DE" w:rsidRPr="00575475">
        <w:rPr>
          <w:rFonts w:ascii="Arial" w:hAnsi="Arial" w:cs="Arial"/>
          <w:b/>
          <w:sz w:val="20"/>
          <w:szCs w:val="20"/>
        </w:rPr>
        <w:t xml:space="preserve">: </w:t>
      </w:r>
      <w:r w:rsidR="007015DE" w:rsidRPr="00575475">
        <w:rPr>
          <w:rFonts w:ascii="Arial" w:hAnsi="Arial" w:cs="Arial"/>
          <w:sz w:val="20"/>
          <w:szCs w:val="20"/>
        </w:rPr>
        <w:t>……………………...</w:t>
      </w:r>
      <w:r w:rsidRPr="00575475">
        <w:rPr>
          <w:rFonts w:ascii="Arial" w:hAnsi="Arial" w:cs="Arial"/>
          <w:sz w:val="20"/>
          <w:szCs w:val="20"/>
        </w:rPr>
        <w:t>.</w:t>
      </w:r>
      <w:r w:rsidR="00D20673" w:rsidRPr="00575475">
        <w:rPr>
          <w:rFonts w:ascii="Arial" w:hAnsi="Arial" w:cs="Arial"/>
          <w:sz w:val="20"/>
          <w:szCs w:val="20"/>
        </w:rPr>
        <w:t>....................................................................</w:t>
      </w:r>
    </w:p>
    <w:p w14:paraId="5F0E2BD9" w14:textId="77777777" w:rsidR="00575475" w:rsidRDefault="00575475" w:rsidP="007015DE">
      <w:pPr>
        <w:rPr>
          <w:rFonts w:ascii="Arial" w:hAnsi="Arial" w:cs="Arial"/>
          <w:b/>
          <w:sz w:val="20"/>
          <w:szCs w:val="20"/>
        </w:rPr>
      </w:pPr>
    </w:p>
    <w:p w14:paraId="3C80CFF4" w14:textId="77777777" w:rsidR="005C0DBC" w:rsidRDefault="005C0DBC" w:rsidP="007015DE">
      <w:pPr>
        <w:rPr>
          <w:rFonts w:ascii="Arial" w:hAnsi="Arial" w:cs="Arial"/>
          <w:b/>
          <w:sz w:val="20"/>
          <w:szCs w:val="20"/>
        </w:rPr>
      </w:pPr>
    </w:p>
    <w:p w14:paraId="0D5F2A65" w14:textId="534FEE96" w:rsidR="007015DE" w:rsidRPr="00575475" w:rsidRDefault="00EC70C8" w:rsidP="007015DE">
      <w:pPr>
        <w:rPr>
          <w:rFonts w:ascii="Arial" w:hAnsi="Arial" w:cs="Arial"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>V</w:t>
      </w:r>
      <w:r w:rsidRPr="00575475">
        <w:rPr>
          <w:rFonts w:ascii="Arial" w:hAnsi="Arial" w:cs="Arial"/>
          <w:sz w:val="20"/>
          <w:szCs w:val="20"/>
        </w:rPr>
        <w:t xml:space="preserve"> …</w:t>
      </w:r>
      <w:r w:rsidR="007015DE" w:rsidRPr="00575475">
        <w:rPr>
          <w:rFonts w:ascii="Arial" w:hAnsi="Arial" w:cs="Arial"/>
          <w:sz w:val="20"/>
          <w:szCs w:val="20"/>
        </w:rPr>
        <w:t xml:space="preserve">………………… </w:t>
      </w:r>
      <w:r w:rsidR="007015DE" w:rsidRPr="00575475">
        <w:rPr>
          <w:rFonts w:ascii="Arial" w:hAnsi="Arial" w:cs="Arial"/>
          <w:b/>
          <w:sz w:val="20"/>
          <w:szCs w:val="20"/>
        </w:rPr>
        <w:t>datum</w:t>
      </w:r>
      <w:r w:rsidR="009A7022" w:rsidRPr="00575475">
        <w:rPr>
          <w:rFonts w:ascii="Arial" w:hAnsi="Arial" w:cs="Arial"/>
          <w:b/>
          <w:sz w:val="20"/>
          <w:szCs w:val="20"/>
        </w:rPr>
        <w:t>:</w:t>
      </w:r>
      <w:r w:rsidR="007015DE" w:rsidRPr="00575475">
        <w:rPr>
          <w:rFonts w:ascii="Arial" w:hAnsi="Arial" w:cs="Arial"/>
          <w:sz w:val="20"/>
          <w:szCs w:val="20"/>
        </w:rPr>
        <w:t xml:space="preserve"> …………….........                      ………………………………</w:t>
      </w:r>
    </w:p>
    <w:p w14:paraId="16EA2150" w14:textId="77777777" w:rsidR="00CC5E0E" w:rsidRPr="00575475" w:rsidRDefault="007015DE" w:rsidP="007015DE">
      <w:pPr>
        <w:rPr>
          <w:rFonts w:ascii="Arial" w:hAnsi="Arial" w:cs="Arial"/>
          <w:b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 xml:space="preserve">  </w:t>
      </w:r>
    </w:p>
    <w:p w14:paraId="2F0CAB84" w14:textId="41D73532" w:rsidR="007015DE" w:rsidRPr="00575475" w:rsidRDefault="007015DE" w:rsidP="007015DE">
      <w:pPr>
        <w:rPr>
          <w:rFonts w:ascii="Arial" w:hAnsi="Arial" w:cs="Arial"/>
          <w:b/>
          <w:sz w:val="20"/>
          <w:szCs w:val="20"/>
        </w:rPr>
      </w:pPr>
      <w:r w:rsidRPr="00575475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             podpis </w:t>
      </w:r>
      <w:r w:rsidR="00BE6EE4" w:rsidRPr="00575475">
        <w:rPr>
          <w:rFonts w:ascii="Arial" w:hAnsi="Arial" w:cs="Arial"/>
          <w:b/>
          <w:sz w:val="20"/>
          <w:szCs w:val="20"/>
        </w:rPr>
        <w:t>ohlašovatele</w:t>
      </w:r>
    </w:p>
    <w:p w14:paraId="141CBC4D" w14:textId="0BEDDCD1" w:rsidR="00CF59DA" w:rsidRPr="00575475" w:rsidRDefault="007015DE" w:rsidP="00CF59DA">
      <w:pPr>
        <w:rPr>
          <w:rFonts w:ascii="Arial" w:hAnsi="Arial" w:cs="Arial"/>
          <w:b/>
          <w:sz w:val="20"/>
          <w:szCs w:val="20"/>
        </w:rPr>
      </w:pPr>
      <w:r w:rsidRPr="00575475">
        <w:rPr>
          <w:rFonts w:ascii="Arial" w:hAnsi="Arial" w:cs="Arial"/>
          <w:sz w:val="20"/>
          <w:szCs w:val="20"/>
        </w:rPr>
        <w:t xml:space="preserve">  </w:t>
      </w:r>
      <w:r w:rsidR="00CF59DA" w:rsidRPr="00575475">
        <w:rPr>
          <w:rFonts w:ascii="Arial" w:hAnsi="Arial" w:cs="Arial"/>
          <w:b/>
          <w:sz w:val="20"/>
          <w:szCs w:val="20"/>
        </w:rPr>
        <w:t>K</w:t>
      </w:r>
      <w:r w:rsidR="00003874" w:rsidRPr="00575475">
        <w:rPr>
          <w:rFonts w:ascii="Arial" w:hAnsi="Arial" w:cs="Arial"/>
          <w:b/>
          <w:sz w:val="20"/>
          <w:szCs w:val="20"/>
        </w:rPr>
        <w:t xml:space="preserve"> ohlášení </w:t>
      </w:r>
      <w:r w:rsidR="00CF59DA" w:rsidRPr="00575475">
        <w:rPr>
          <w:rFonts w:ascii="Arial" w:hAnsi="Arial" w:cs="Arial"/>
          <w:b/>
          <w:sz w:val="20"/>
          <w:szCs w:val="20"/>
        </w:rPr>
        <w:t>je nutné doložit:</w:t>
      </w:r>
    </w:p>
    <w:p w14:paraId="168CE74B" w14:textId="56104742" w:rsidR="00CF59DA" w:rsidRPr="00575475" w:rsidRDefault="00CF59DA" w:rsidP="00CF59DA">
      <w:pPr>
        <w:pStyle w:val="Odstavecseseznamem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575475">
        <w:rPr>
          <w:rFonts w:ascii="Arial" w:hAnsi="Arial" w:cs="Arial"/>
          <w:sz w:val="20"/>
          <w:szCs w:val="20"/>
        </w:rPr>
        <w:t>V případě zastupování jinou osobou, úředně ověřenou plnou moc pro zmocněnou osobu</w:t>
      </w:r>
    </w:p>
    <w:p w14:paraId="3691D68D" w14:textId="77777777" w:rsidR="00CF59DA" w:rsidRPr="00575475" w:rsidRDefault="00CF59DA" w:rsidP="00CF59DA">
      <w:pPr>
        <w:rPr>
          <w:rFonts w:ascii="Arial" w:hAnsi="Arial" w:cs="Arial"/>
          <w:sz w:val="20"/>
          <w:szCs w:val="20"/>
        </w:rPr>
      </w:pPr>
    </w:p>
    <w:p w14:paraId="13E0C2CE" w14:textId="19305CA0" w:rsidR="00CF59DA" w:rsidRPr="004D3489" w:rsidRDefault="00CF59DA" w:rsidP="00CF59DA">
      <w:pPr>
        <w:pStyle w:val="Odstavecseseznamem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sz w:val="18"/>
          <w:szCs w:val="18"/>
        </w:rPr>
      </w:pPr>
      <w:r w:rsidRPr="00003874">
        <w:rPr>
          <w:rFonts w:ascii="Arial" w:hAnsi="Arial" w:cs="Arial"/>
          <w:i/>
          <w:sz w:val="18"/>
          <w:szCs w:val="18"/>
        </w:rPr>
        <w:t>V souladu s Nařízením Evropského parlamentu a Rady (EU) 2016/679 ze dne 27. dubna 2016 o ochraně fyzických osob v souvislosti se zpracováním osobních údajů (GDPR)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podpisem žádosti souhlasíte s</w:t>
      </w:r>
      <w:r w:rsidRPr="00003874">
        <w:rPr>
          <w:rFonts w:ascii="Arial" w:hAnsi="Arial" w:cs="Arial"/>
          <w:i/>
          <w:sz w:val="18"/>
          <w:szCs w:val="18"/>
        </w:rPr>
        <w:t xml:space="preserve"> </w:t>
      </w:r>
      <w:r w:rsidR="008E7A66" w:rsidRPr="00003874">
        <w:rPr>
          <w:rFonts w:ascii="Arial" w:hAnsi="Arial" w:cs="Arial"/>
          <w:i/>
          <w:sz w:val="18"/>
          <w:szCs w:val="18"/>
        </w:rPr>
        <w:t>poskytnutím</w:t>
      </w:r>
      <w:r w:rsidRPr="00003874">
        <w:rPr>
          <w:rFonts w:ascii="Arial" w:hAnsi="Arial" w:cs="Arial"/>
          <w:i/>
          <w:sz w:val="18"/>
          <w:szCs w:val="18"/>
        </w:rPr>
        <w:t xml:space="preserve"> dat v rozsahu nutném pro plnění zákonem uložených povinností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v ro</w:t>
      </w:r>
      <w:r w:rsidRPr="00003874">
        <w:rPr>
          <w:rFonts w:ascii="Arial" w:hAnsi="Arial" w:cs="Arial"/>
          <w:i/>
          <w:sz w:val="18"/>
          <w:szCs w:val="18"/>
        </w:rPr>
        <w:t>zsah</w:t>
      </w:r>
      <w:r w:rsidR="008E7A66" w:rsidRPr="00003874">
        <w:rPr>
          <w:rFonts w:ascii="Arial" w:hAnsi="Arial" w:cs="Arial"/>
          <w:i/>
          <w:sz w:val="18"/>
          <w:szCs w:val="18"/>
        </w:rPr>
        <w:t>u</w:t>
      </w:r>
      <w:r w:rsidRPr="00003874">
        <w:rPr>
          <w:rFonts w:ascii="Arial" w:hAnsi="Arial" w:cs="Arial"/>
          <w:i/>
          <w:sz w:val="18"/>
          <w:szCs w:val="18"/>
        </w:rPr>
        <w:t xml:space="preserve"> zpracovávání osobních údajů pro účely související s Vaší žádostí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. Více se můžete dozvědět </w:t>
      </w:r>
      <w:r w:rsidRPr="00003874">
        <w:rPr>
          <w:rFonts w:ascii="Arial" w:hAnsi="Arial" w:cs="Arial"/>
          <w:i/>
          <w:sz w:val="18"/>
          <w:szCs w:val="18"/>
        </w:rPr>
        <w:t xml:space="preserve">na webových stránkách </w:t>
      </w:r>
      <w:r w:rsidR="003540BB" w:rsidRPr="00003874">
        <w:rPr>
          <w:rFonts w:ascii="Arial" w:hAnsi="Arial" w:cs="Arial"/>
          <w:i/>
          <w:sz w:val="18"/>
          <w:szCs w:val="18"/>
        </w:rPr>
        <w:t>obce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www.vojkovice.info/ochrana-osobnich-</w:t>
      </w:r>
      <w:r w:rsidR="00575475">
        <w:rPr>
          <w:rFonts w:ascii="Arial" w:hAnsi="Arial" w:cs="Arial"/>
          <w:i/>
          <w:sz w:val="18"/>
          <w:szCs w:val="18"/>
        </w:rPr>
        <w:t>u</w:t>
      </w:r>
      <w:r w:rsidR="008E7A66" w:rsidRPr="00003874">
        <w:rPr>
          <w:rFonts w:ascii="Arial" w:hAnsi="Arial" w:cs="Arial"/>
          <w:i/>
          <w:sz w:val="18"/>
          <w:szCs w:val="18"/>
        </w:rPr>
        <w:t>daj</w:t>
      </w:r>
      <w:r w:rsidR="00575475">
        <w:rPr>
          <w:rFonts w:ascii="Arial" w:hAnsi="Arial" w:cs="Arial"/>
          <w:i/>
          <w:sz w:val="18"/>
          <w:szCs w:val="18"/>
        </w:rPr>
        <w:t>u</w:t>
      </w:r>
      <w:r w:rsidR="008E7A66" w:rsidRPr="00003874">
        <w:rPr>
          <w:rFonts w:ascii="Arial" w:hAnsi="Arial" w:cs="Arial"/>
          <w:i/>
          <w:sz w:val="18"/>
          <w:szCs w:val="18"/>
        </w:rPr>
        <w:t>/</w:t>
      </w:r>
      <w:r w:rsidRPr="00003874">
        <w:rPr>
          <w:rFonts w:ascii="Arial" w:hAnsi="Arial" w:cs="Arial"/>
          <w:i/>
          <w:sz w:val="18"/>
          <w:szCs w:val="18"/>
        </w:rPr>
        <w:t>.</w:t>
      </w:r>
      <w:r w:rsidRPr="004D3489">
        <w:rPr>
          <w:i/>
          <w:sz w:val="18"/>
          <w:szCs w:val="18"/>
        </w:rPr>
        <w:t xml:space="preserve"> </w:t>
      </w:r>
    </w:p>
    <w:sectPr w:rsidR="00CF59DA" w:rsidRPr="004D3489" w:rsidSect="00147F37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D51A3" w14:textId="77777777" w:rsidR="00147F37" w:rsidRDefault="00147F37" w:rsidP="00E949D0">
      <w:r>
        <w:separator/>
      </w:r>
    </w:p>
  </w:endnote>
  <w:endnote w:type="continuationSeparator" w:id="0">
    <w:p w14:paraId="77D32D7A" w14:textId="77777777" w:rsidR="00147F37" w:rsidRDefault="00147F37" w:rsidP="00E94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172351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5E45379" w14:textId="7D127F97" w:rsidR="00E949D0" w:rsidRDefault="00E949D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3C7AFA4" w14:textId="77777777" w:rsidR="00E949D0" w:rsidRDefault="00E949D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E1EDD" w14:textId="77777777" w:rsidR="00147F37" w:rsidRDefault="00147F37" w:rsidP="00E949D0">
      <w:r>
        <w:separator/>
      </w:r>
    </w:p>
  </w:footnote>
  <w:footnote w:type="continuationSeparator" w:id="0">
    <w:p w14:paraId="18467B2B" w14:textId="77777777" w:rsidR="00147F37" w:rsidRDefault="00147F37" w:rsidP="00E94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165AF"/>
    <w:multiLevelType w:val="multilevel"/>
    <w:tmpl w:val="8C261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C79E5"/>
    <w:multiLevelType w:val="multilevel"/>
    <w:tmpl w:val="156C0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C270CA"/>
    <w:multiLevelType w:val="multilevel"/>
    <w:tmpl w:val="95DA3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D44196"/>
    <w:multiLevelType w:val="multilevel"/>
    <w:tmpl w:val="69ECF9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D64330"/>
    <w:multiLevelType w:val="hybridMultilevel"/>
    <w:tmpl w:val="56009BD0"/>
    <w:lvl w:ilvl="0" w:tplc="9B70A61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410655A4"/>
    <w:multiLevelType w:val="multilevel"/>
    <w:tmpl w:val="82AE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955B0C"/>
    <w:multiLevelType w:val="multilevel"/>
    <w:tmpl w:val="0405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4D5456E5"/>
    <w:multiLevelType w:val="hybridMultilevel"/>
    <w:tmpl w:val="CD46A32E"/>
    <w:lvl w:ilvl="0" w:tplc="9A2061D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F57EF"/>
    <w:multiLevelType w:val="multilevel"/>
    <w:tmpl w:val="A9B89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7615267">
    <w:abstractNumId w:val="4"/>
  </w:num>
  <w:num w:numId="2" w16cid:durableId="147020670">
    <w:abstractNumId w:val="7"/>
  </w:num>
  <w:num w:numId="3" w16cid:durableId="1296136431">
    <w:abstractNumId w:val="6"/>
  </w:num>
  <w:num w:numId="4" w16cid:durableId="1387799966">
    <w:abstractNumId w:val="3"/>
    <w:lvlOverride w:ilvl="0">
      <w:startOverride w:val="1"/>
    </w:lvlOverride>
  </w:num>
  <w:num w:numId="5" w16cid:durableId="114061940">
    <w:abstractNumId w:val="8"/>
  </w:num>
  <w:num w:numId="6" w16cid:durableId="2024624231">
    <w:abstractNumId w:val="2"/>
  </w:num>
  <w:num w:numId="7" w16cid:durableId="409887513">
    <w:abstractNumId w:val="5"/>
  </w:num>
  <w:num w:numId="8" w16cid:durableId="354162247">
    <w:abstractNumId w:val="1"/>
  </w:num>
  <w:num w:numId="9" w16cid:durableId="115299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DcxBZKmlibGxko6SsGpxcWZ+XkgBYa1AH3WjHwsAAAA"/>
  </w:docVars>
  <w:rsids>
    <w:rsidRoot w:val="007015DE"/>
    <w:rsid w:val="00003874"/>
    <w:rsid w:val="0001606D"/>
    <w:rsid w:val="0002461F"/>
    <w:rsid w:val="0004542E"/>
    <w:rsid w:val="000A1187"/>
    <w:rsid w:val="000A6865"/>
    <w:rsid w:val="000E75B8"/>
    <w:rsid w:val="00147F37"/>
    <w:rsid w:val="00156051"/>
    <w:rsid w:val="001617E6"/>
    <w:rsid w:val="001731CB"/>
    <w:rsid w:val="0024621F"/>
    <w:rsid w:val="00293732"/>
    <w:rsid w:val="002B2C89"/>
    <w:rsid w:val="002B37DC"/>
    <w:rsid w:val="002C0A17"/>
    <w:rsid w:val="0030300C"/>
    <w:rsid w:val="00344B58"/>
    <w:rsid w:val="003540BB"/>
    <w:rsid w:val="003E4A80"/>
    <w:rsid w:val="003E7536"/>
    <w:rsid w:val="0045601D"/>
    <w:rsid w:val="004A042F"/>
    <w:rsid w:val="004A3F70"/>
    <w:rsid w:val="00510C21"/>
    <w:rsid w:val="00573733"/>
    <w:rsid w:val="00575475"/>
    <w:rsid w:val="005C0DBC"/>
    <w:rsid w:val="00650BCE"/>
    <w:rsid w:val="007015DE"/>
    <w:rsid w:val="00701621"/>
    <w:rsid w:val="00794F1E"/>
    <w:rsid w:val="008A120C"/>
    <w:rsid w:val="008C4CBE"/>
    <w:rsid w:val="008D733E"/>
    <w:rsid w:val="008E7A66"/>
    <w:rsid w:val="00900593"/>
    <w:rsid w:val="009537B0"/>
    <w:rsid w:val="00974745"/>
    <w:rsid w:val="009948AC"/>
    <w:rsid w:val="0099708E"/>
    <w:rsid w:val="009A7022"/>
    <w:rsid w:val="009B41E1"/>
    <w:rsid w:val="00A13D36"/>
    <w:rsid w:val="00A24CD9"/>
    <w:rsid w:val="00A357D9"/>
    <w:rsid w:val="00A70221"/>
    <w:rsid w:val="00AB7374"/>
    <w:rsid w:val="00AC2445"/>
    <w:rsid w:val="00BE6EE4"/>
    <w:rsid w:val="00CC5E0E"/>
    <w:rsid w:val="00CD4615"/>
    <w:rsid w:val="00CF217B"/>
    <w:rsid w:val="00CF59DA"/>
    <w:rsid w:val="00D20673"/>
    <w:rsid w:val="00D7207E"/>
    <w:rsid w:val="00DF55A6"/>
    <w:rsid w:val="00E27B60"/>
    <w:rsid w:val="00E53A14"/>
    <w:rsid w:val="00E85DD9"/>
    <w:rsid w:val="00E949D0"/>
    <w:rsid w:val="00EC70C8"/>
    <w:rsid w:val="00EC79CC"/>
    <w:rsid w:val="00F2660C"/>
    <w:rsid w:val="00F3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15935"/>
  <w15:docId w15:val="{0B8251FF-622F-4A93-A48E-D59C7F1D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015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9A7022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rsid w:val="009A702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rsid w:val="009A7022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F59DA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3540BB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E7A66"/>
    <w:rPr>
      <w:color w:val="800080" w:themeColor="followedHyperlink"/>
      <w:u w:val="single"/>
    </w:rPr>
  </w:style>
  <w:style w:type="paragraph" w:customStyle="1" w:styleId="Default">
    <w:name w:val="Default"/>
    <w:rsid w:val="0000387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0E75B8"/>
    <w:rPr>
      <w:color w:val="808080"/>
    </w:rPr>
  </w:style>
  <w:style w:type="paragraph" w:styleId="Zpat">
    <w:name w:val="footer"/>
    <w:basedOn w:val="Normln"/>
    <w:link w:val="ZpatChar"/>
    <w:uiPriority w:val="99"/>
    <w:unhideWhenUsed/>
    <w:rsid w:val="00E949D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949D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8A120C"/>
    <w:pPr>
      <w:spacing w:before="100" w:beforeAutospacing="1" w:after="142" w:line="276" w:lineRule="auto"/>
    </w:pPr>
    <w:rPr>
      <w:rFonts w:ascii="Arial" w:hAnsi="Arial" w:cs="Arial"/>
    </w:rPr>
  </w:style>
  <w:style w:type="paragraph" w:customStyle="1" w:styleId="odstavec">
    <w:name w:val="odstavec"/>
    <w:basedOn w:val="Normln"/>
    <w:rsid w:val="008A120C"/>
    <w:pPr>
      <w:spacing w:before="100" w:beforeAutospacing="1" w:after="119" w:line="276" w:lineRule="auto"/>
      <w:jc w:val="both"/>
    </w:pPr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3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jkovic@volny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vojkovice.info/soubory/2020/06/skm_c22720060912550.pdf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2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ec Obec Vojkovice</dc:creator>
  <cp:keywords/>
  <dc:description/>
  <cp:lastModifiedBy>Obec Vojkovice</cp:lastModifiedBy>
  <cp:revision>4</cp:revision>
  <cp:lastPrinted>2021-01-16T14:09:00Z</cp:lastPrinted>
  <dcterms:created xsi:type="dcterms:W3CDTF">2024-03-20T15:11:00Z</dcterms:created>
  <dcterms:modified xsi:type="dcterms:W3CDTF">2024-03-21T10:09:00Z</dcterms:modified>
</cp:coreProperties>
</file>